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0D04D1" w14:textId="77777777" w:rsidR="00211574" w:rsidRDefault="00211574" w:rsidP="00211574">
      <w:r>
        <w:t>00:01:06</w:t>
      </w:r>
      <w:r>
        <w:tab/>
        <w:t>Mark Foote:</w:t>
      </w:r>
      <w:r>
        <w:tab/>
        <w:t xml:space="preserve">Type your name and what agency </w:t>
      </w:r>
      <w:proofErr w:type="spellStart"/>
      <w:proofErr w:type="gramStart"/>
      <w:r>
        <w:t>your</w:t>
      </w:r>
      <w:proofErr w:type="spellEnd"/>
      <w:proofErr w:type="gramEnd"/>
      <w:r>
        <w:t xml:space="preserve"> from.</w:t>
      </w:r>
    </w:p>
    <w:p w14:paraId="737E999E" w14:textId="77777777" w:rsidR="00211574" w:rsidRDefault="00211574" w:rsidP="00211574">
      <w:r>
        <w:t>00:01:14</w:t>
      </w:r>
      <w:r>
        <w:tab/>
        <w:t>Mark Foote:</w:t>
      </w:r>
      <w:r>
        <w:tab/>
        <w:t>you're</w:t>
      </w:r>
    </w:p>
    <w:p w14:paraId="5AD83E7A" w14:textId="77777777" w:rsidR="00211574" w:rsidRDefault="00211574" w:rsidP="00211574">
      <w:r>
        <w:t>00:01:19</w:t>
      </w:r>
      <w:r>
        <w:tab/>
        <w:t>Courtney Clay:</w:t>
      </w:r>
      <w:r>
        <w:tab/>
        <w:t>Courtney Clay- City of Mesa</w:t>
      </w:r>
    </w:p>
    <w:p w14:paraId="34E1C6BB" w14:textId="77777777" w:rsidR="00211574" w:rsidRDefault="00211574" w:rsidP="00211574">
      <w:r>
        <w:t>00:01:22</w:t>
      </w:r>
      <w:r>
        <w:tab/>
        <w:t>Mark Foote:</w:t>
      </w:r>
      <w:r>
        <w:tab/>
        <w:t>Mark Foote - Chandler</w:t>
      </w:r>
    </w:p>
    <w:p w14:paraId="5491C9CD" w14:textId="77777777" w:rsidR="00211574" w:rsidRDefault="00211574" w:rsidP="00211574">
      <w:r>
        <w:t>00:01:22</w:t>
      </w:r>
      <w:r>
        <w:tab/>
        <w:t>Dewey Case:</w:t>
      </w:r>
      <w:r>
        <w:tab/>
        <w:t>Dewey Case - CMAHC</w:t>
      </w:r>
    </w:p>
    <w:p w14:paraId="77F79D74" w14:textId="77777777" w:rsidR="00211574" w:rsidRDefault="00211574" w:rsidP="00211574">
      <w:r>
        <w:t>00:01:27</w:t>
      </w:r>
      <w:r>
        <w:tab/>
      </w:r>
      <w:proofErr w:type="spellStart"/>
      <w:r>
        <w:t>jonschumacher</w:t>
      </w:r>
      <w:proofErr w:type="spellEnd"/>
      <w:r>
        <w:t>:</w:t>
      </w:r>
      <w:r>
        <w:tab/>
        <w:t>Jon Schumacher Town of Oro Valley</w:t>
      </w:r>
    </w:p>
    <w:p w14:paraId="71605F20" w14:textId="77777777" w:rsidR="00211574" w:rsidRDefault="00211574" w:rsidP="00211574">
      <w:r>
        <w:t>00:01:31</w:t>
      </w:r>
      <w:r>
        <w:tab/>
      </w:r>
      <w:proofErr w:type="spellStart"/>
      <w:proofErr w:type="gramStart"/>
      <w:r>
        <w:t>daniel.luvisi</w:t>
      </w:r>
      <w:proofErr w:type="spellEnd"/>
      <w:proofErr w:type="gramEnd"/>
      <w:r>
        <w:t>:</w:t>
      </w:r>
      <w:r>
        <w:tab/>
        <w:t xml:space="preserve">Daniel </w:t>
      </w:r>
      <w:proofErr w:type="spellStart"/>
      <w:r>
        <w:t>Luvisi</w:t>
      </w:r>
      <w:proofErr w:type="spellEnd"/>
      <w:r>
        <w:t xml:space="preserve"> - City of Surprise</w:t>
      </w:r>
    </w:p>
    <w:p w14:paraId="192E55B9" w14:textId="77777777" w:rsidR="00211574" w:rsidRDefault="00211574" w:rsidP="00211574">
      <w:r>
        <w:t>00:01:33</w:t>
      </w:r>
      <w:r>
        <w:tab/>
        <w:t xml:space="preserve">Jennifer </w:t>
      </w:r>
      <w:proofErr w:type="spellStart"/>
      <w:r>
        <w:t>Inboden</w:t>
      </w:r>
      <w:proofErr w:type="spellEnd"/>
      <w:r>
        <w:t>:</w:t>
      </w:r>
      <w:r>
        <w:tab/>
        <w:t xml:space="preserve">Jen </w:t>
      </w:r>
      <w:proofErr w:type="spellStart"/>
      <w:r>
        <w:t>Inboden</w:t>
      </w:r>
      <w:proofErr w:type="spellEnd"/>
      <w:r>
        <w:t xml:space="preserve"> Oro Valley</w:t>
      </w:r>
    </w:p>
    <w:p w14:paraId="219B60DE" w14:textId="77777777" w:rsidR="00211574" w:rsidRDefault="00211574" w:rsidP="00211574">
      <w:r>
        <w:t>00:01:34</w:t>
      </w:r>
      <w:r>
        <w:tab/>
        <w:t>Courtney Spawn:</w:t>
      </w:r>
      <w:r>
        <w:tab/>
        <w:t xml:space="preserve">Courtney Spawn, Town of Payson </w:t>
      </w:r>
    </w:p>
    <w:p w14:paraId="60DFE323" w14:textId="77777777" w:rsidR="00211574" w:rsidRDefault="00211574" w:rsidP="00211574">
      <w:r>
        <w:t>00:01:35</w:t>
      </w:r>
      <w:r>
        <w:tab/>
      </w:r>
      <w:proofErr w:type="spellStart"/>
      <w:r>
        <w:t>bmatthews</w:t>
      </w:r>
      <w:proofErr w:type="spellEnd"/>
      <w:r>
        <w:t>:</w:t>
      </w:r>
      <w:r>
        <w:tab/>
        <w:t>Beth Matthews Kingman</w:t>
      </w:r>
    </w:p>
    <w:p w14:paraId="0819A24A" w14:textId="77777777" w:rsidR="00211574" w:rsidRDefault="00211574" w:rsidP="00211574">
      <w:r>
        <w:t>00:01:41</w:t>
      </w:r>
      <w:r>
        <w:tab/>
        <w:t xml:space="preserve">Jen </w:t>
      </w:r>
      <w:proofErr w:type="spellStart"/>
      <w:r>
        <w:t>Kashner</w:t>
      </w:r>
      <w:proofErr w:type="spellEnd"/>
      <w:r>
        <w:t>:</w:t>
      </w:r>
      <w:r>
        <w:tab/>
        <w:t>Hi Everyone from North TX</w:t>
      </w:r>
    </w:p>
    <w:p w14:paraId="5A73ABED" w14:textId="77777777" w:rsidR="00211574" w:rsidRDefault="00211574" w:rsidP="00211574">
      <w:r>
        <w:t>00:01:42</w:t>
      </w:r>
      <w:r>
        <w:tab/>
        <w:t>Kay Horner:</w:t>
      </w:r>
      <w:r>
        <w:tab/>
        <w:t>Kay Horner City of Tempe</w:t>
      </w:r>
    </w:p>
    <w:p w14:paraId="22978209" w14:textId="77777777" w:rsidR="00211574" w:rsidRDefault="00211574" w:rsidP="00211574">
      <w:r>
        <w:t>00:01:42</w:t>
      </w:r>
      <w:r>
        <w:tab/>
      </w:r>
      <w:proofErr w:type="spellStart"/>
      <w:r>
        <w:t>Shawna.figy</w:t>
      </w:r>
      <w:proofErr w:type="spellEnd"/>
      <w:r>
        <w:t>:</w:t>
      </w:r>
      <w:r>
        <w:tab/>
        <w:t xml:space="preserve">Shawna </w:t>
      </w:r>
      <w:proofErr w:type="spellStart"/>
      <w:proofErr w:type="gramStart"/>
      <w:r>
        <w:t>Figy</w:t>
      </w:r>
      <w:proofErr w:type="spellEnd"/>
      <w:r>
        <w:t xml:space="preserve">  -</w:t>
      </w:r>
      <w:proofErr w:type="gramEnd"/>
      <w:r>
        <w:t xml:space="preserve"> Town of Camp Verde</w:t>
      </w:r>
    </w:p>
    <w:p w14:paraId="29644C11" w14:textId="77777777" w:rsidR="00211574" w:rsidRDefault="00211574" w:rsidP="00211574">
      <w:r>
        <w:t>00:01:47</w:t>
      </w:r>
      <w:r>
        <w:tab/>
        <w:t>Kevin Goodrich:</w:t>
      </w:r>
      <w:r>
        <w:tab/>
        <w:t>Kevin Goodrich - Town of Marana</w:t>
      </w:r>
    </w:p>
    <w:p w14:paraId="07C6F5E1" w14:textId="77777777" w:rsidR="00211574" w:rsidRDefault="00211574" w:rsidP="00211574">
      <w:r>
        <w:t>00:01:47</w:t>
      </w:r>
      <w:r>
        <w:tab/>
        <w:t xml:space="preserve">Danny </w:t>
      </w:r>
      <w:proofErr w:type="spellStart"/>
      <w:r>
        <w:t>Grimes_Valley</w:t>
      </w:r>
      <w:proofErr w:type="spellEnd"/>
      <w:r>
        <w:t xml:space="preserve"> of the Sun YMCA:</w:t>
      </w:r>
      <w:r>
        <w:tab/>
        <w:t>Daniel Grimes</w:t>
      </w:r>
    </w:p>
    <w:p w14:paraId="7A3C6FC8" w14:textId="77777777" w:rsidR="00211574" w:rsidRDefault="00211574" w:rsidP="00211574">
      <w:pPr>
        <w:ind w:left="720" w:firstLine="720"/>
      </w:pPr>
      <w:r>
        <w:t>Association Director of Sports and Aquatics</w:t>
      </w:r>
      <w:r>
        <w:t xml:space="preserve"> - </w:t>
      </w:r>
      <w:r>
        <w:t>Valley of the Sun YMCA</w:t>
      </w:r>
    </w:p>
    <w:p w14:paraId="76D37A13" w14:textId="3686231D" w:rsidR="00211574" w:rsidRDefault="00211574" w:rsidP="00211574">
      <w:r>
        <w:t>00:01:47</w:t>
      </w:r>
      <w:r>
        <w:tab/>
      </w:r>
      <w:proofErr w:type="spellStart"/>
      <w:r>
        <w:t>Gregory.Epperson</w:t>
      </w:r>
      <w:proofErr w:type="spellEnd"/>
      <w:r>
        <w:t>:</w:t>
      </w:r>
      <w:r>
        <w:tab/>
        <w:t>Greg Epperson - Maricopa County Environmental Services</w:t>
      </w:r>
    </w:p>
    <w:p w14:paraId="29FF13BB" w14:textId="77777777" w:rsidR="00211574" w:rsidRDefault="00211574" w:rsidP="00211574">
      <w:r>
        <w:t>00:01:48</w:t>
      </w:r>
      <w:r>
        <w:tab/>
        <w:t>Erin Fort:</w:t>
      </w:r>
      <w:r>
        <w:tab/>
        <w:t xml:space="preserve">Erin Fort </w:t>
      </w:r>
      <w:proofErr w:type="gramStart"/>
      <w:r>
        <w:t>-  City</w:t>
      </w:r>
      <w:proofErr w:type="gramEnd"/>
      <w:r>
        <w:t xml:space="preserve"> of Buckeye</w:t>
      </w:r>
    </w:p>
    <w:p w14:paraId="39A4A4E8" w14:textId="77777777" w:rsidR="00211574" w:rsidRDefault="00211574" w:rsidP="00211574">
      <w:r>
        <w:t>00:01:51</w:t>
      </w:r>
      <w:r>
        <w:tab/>
        <w:t xml:space="preserve">Joseph </w:t>
      </w:r>
      <w:proofErr w:type="spellStart"/>
      <w:r>
        <w:t>LaNeve</w:t>
      </w:r>
      <w:proofErr w:type="spellEnd"/>
      <w:r>
        <w:t>:</w:t>
      </w:r>
      <w:r>
        <w:tab/>
        <w:t xml:space="preserve">Joey </w:t>
      </w:r>
      <w:proofErr w:type="spellStart"/>
      <w:r>
        <w:t>LaNeve</w:t>
      </w:r>
      <w:proofErr w:type="spellEnd"/>
      <w:r>
        <w:t xml:space="preserve"> ASU</w:t>
      </w:r>
    </w:p>
    <w:p w14:paraId="7C57260E" w14:textId="77777777" w:rsidR="00211574" w:rsidRDefault="00211574" w:rsidP="00211574">
      <w:r>
        <w:t>00:02:00</w:t>
      </w:r>
      <w:r>
        <w:tab/>
        <w:t xml:space="preserve">Grant </w:t>
      </w:r>
      <w:proofErr w:type="spellStart"/>
      <w:r>
        <w:t>Bourguet</w:t>
      </w:r>
      <w:proofErr w:type="spellEnd"/>
      <w:r>
        <w:t>:</w:t>
      </w:r>
      <w:r>
        <w:tab/>
        <w:t>Hi Jodi!</w:t>
      </w:r>
    </w:p>
    <w:p w14:paraId="365BD5C2" w14:textId="77777777" w:rsidR="00211574" w:rsidRDefault="00211574" w:rsidP="00211574">
      <w:r>
        <w:t>00:02:00</w:t>
      </w:r>
      <w:r>
        <w:tab/>
        <w:t>Juliene Hefter:</w:t>
      </w:r>
      <w:r>
        <w:tab/>
        <w:t>Juliene Hefter, Association of Aquatic Professionals</w:t>
      </w:r>
    </w:p>
    <w:p w14:paraId="7C2431E3" w14:textId="77777777" w:rsidR="00211574" w:rsidRDefault="00211574" w:rsidP="00211574">
      <w:r>
        <w:t>00:02:02</w:t>
      </w:r>
      <w:r>
        <w:tab/>
        <w:t>Jessica Chamberlain:</w:t>
      </w:r>
      <w:r>
        <w:tab/>
        <w:t>Jessica Chamberlain- City of Chandler</w:t>
      </w:r>
    </w:p>
    <w:p w14:paraId="139ADD6F" w14:textId="77777777" w:rsidR="00211574" w:rsidRDefault="00211574" w:rsidP="00211574">
      <w:r>
        <w:t>00:02:05</w:t>
      </w:r>
      <w:r>
        <w:tab/>
        <w:t>Jenna Gore:</w:t>
      </w:r>
      <w:r>
        <w:tab/>
        <w:t>Jenna Gore - City of Litchfield Park</w:t>
      </w:r>
    </w:p>
    <w:p w14:paraId="372DAA7D" w14:textId="77777777" w:rsidR="00211574" w:rsidRDefault="00211574" w:rsidP="00211574">
      <w:r>
        <w:t>00:02:05</w:t>
      </w:r>
      <w:r>
        <w:tab/>
        <w:t xml:space="preserve">Sean </w:t>
      </w:r>
      <w:proofErr w:type="spellStart"/>
      <w:r>
        <w:t>Zwenger</w:t>
      </w:r>
      <w:proofErr w:type="spellEnd"/>
      <w:r>
        <w:t>:</w:t>
      </w:r>
      <w:r>
        <w:tab/>
        <w:t xml:space="preserve">Sean </w:t>
      </w:r>
      <w:proofErr w:type="spellStart"/>
      <w:r>
        <w:t>Zwenger</w:t>
      </w:r>
      <w:proofErr w:type="spellEnd"/>
      <w:r>
        <w:t xml:space="preserve"> NAU</w:t>
      </w:r>
    </w:p>
    <w:p w14:paraId="6DF25BF8" w14:textId="77777777" w:rsidR="00211574" w:rsidRDefault="00211574" w:rsidP="00211574">
      <w:r>
        <w:t>00:02:08</w:t>
      </w:r>
      <w:r>
        <w:tab/>
        <w:t>u127071:</w:t>
      </w:r>
      <w:r>
        <w:tab/>
        <w:t>Jodi Layton from Pima County Parks and Recreation in Tucson</w:t>
      </w:r>
    </w:p>
    <w:p w14:paraId="05BF1BC7" w14:textId="77777777" w:rsidR="00211574" w:rsidRDefault="00211574" w:rsidP="00211574">
      <w:r>
        <w:t>00:02:14</w:t>
      </w:r>
      <w:r>
        <w:tab/>
        <w:t>Jessica:</w:t>
      </w:r>
      <w:r>
        <w:tab/>
        <w:t>Jessica Neff Ability360</w:t>
      </w:r>
    </w:p>
    <w:p w14:paraId="0F995D50" w14:textId="77777777" w:rsidR="00211574" w:rsidRDefault="00211574" w:rsidP="00211574">
      <w:r>
        <w:t>00:02:27</w:t>
      </w:r>
      <w:r>
        <w:tab/>
      </w:r>
      <w:proofErr w:type="spellStart"/>
      <w:proofErr w:type="gramStart"/>
      <w:r>
        <w:t>paul.frie</w:t>
      </w:r>
      <w:proofErr w:type="spellEnd"/>
      <w:proofErr w:type="gramEnd"/>
      <w:r>
        <w:t>:</w:t>
      </w:r>
      <w:r>
        <w:tab/>
        <w:t xml:space="preserve">Paul </w:t>
      </w:r>
      <w:proofErr w:type="spellStart"/>
      <w:r>
        <w:t>Frie</w:t>
      </w:r>
      <w:proofErr w:type="spellEnd"/>
      <w:r>
        <w:t>- City of Surprise</w:t>
      </w:r>
    </w:p>
    <w:p w14:paraId="099D8C80" w14:textId="77777777" w:rsidR="00211574" w:rsidRDefault="00211574" w:rsidP="00211574">
      <w:r>
        <w:t>00:02:36</w:t>
      </w:r>
      <w:r>
        <w:tab/>
      </w:r>
      <w:proofErr w:type="spellStart"/>
      <w:proofErr w:type="gramStart"/>
      <w:r>
        <w:t>annie.stephens</w:t>
      </w:r>
      <w:proofErr w:type="spellEnd"/>
      <w:proofErr w:type="gramEnd"/>
      <w:r>
        <w:t>:</w:t>
      </w:r>
      <w:r>
        <w:tab/>
        <w:t>Yes! I got kicked out and it took a bit to get back in!</w:t>
      </w:r>
    </w:p>
    <w:p w14:paraId="7C23B415" w14:textId="77777777" w:rsidR="00211574" w:rsidRDefault="00211574" w:rsidP="00211574">
      <w:r>
        <w:t>00:02:42</w:t>
      </w:r>
      <w:r>
        <w:tab/>
        <w:t>agk1:</w:t>
      </w:r>
      <w:r>
        <w:tab/>
        <w:t>Amy Kirby- Community Interventions Task Force, WASH team, CDC</w:t>
      </w:r>
    </w:p>
    <w:p w14:paraId="00C08291" w14:textId="77777777" w:rsidR="00211574" w:rsidRDefault="00211574" w:rsidP="00211574">
      <w:r>
        <w:lastRenderedPageBreak/>
        <w:t>00:02:47</w:t>
      </w:r>
      <w:r>
        <w:tab/>
      </w:r>
      <w:proofErr w:type="spellStart"/>
      <w:proofErr w:type="gramStart"/>
      <w:r>
        <w:t>annie.stephens</w:t>
      </w:r>
      <w:proofErr w:type="spellEnd"/>
      <w:proofErr w:type="gramEnd"/>
      <w:r>
        <w:t>:</w:t>
      </w:r>
      <w:r>
        <w:tab/>
        <w:t>Annie Stephens from City of Surprise</w:t>
      </w:r>
    </w:p>
    <w:p w14:paraId="745DAEBE" w14:textId="77777777" w:rsidR="00211574" w:rsidRDefault="00211574" w:rsidP="00211574">
      <w:r>
        <w:t>00:02:51</w:t>
      </w:r>
      <w:r>
        <w:tab/>
      </w:r>
      <w:proofErr w:type="spellStart"/>
      <w:r>
        <w:t>mtolmie</w:t>
      </w:r>
      <w:proofErr w:type="spellEnd"/>
      <w:r>
        <w:t>:</w:t>
      </w:r>
      <w:r>
        <w:tab/>
        <w:t>-</w:t>
      </w:r>
    </w:p>
    <w:p w14:paraId="4905A676" w14:textId="77777777" w:rsidR="00211574" w:rsidRDefault="00211574" w:rsidP="00211574">
      <w:r>
        <w:t>00:03:05</w:t>
      </w:r>
      <w:r>
        <w:tab/>
        <w:t>Joe Laco:</w:t>
      </w:r>
      <w:r>
        <w:tab/>
        <w:t>Joe Laco - CDC Atlanta, GA</w:t>
      </w:r>
    </w:p>
    <w:p w14:paraId="78CFD069" w14:textId="77777777" w:rsidR="00211574" w:rsidRDefault="00211574" w:rsidP="00211574">
      <w:r>
        <w:t>00:03:07</w:t>
      </w:r>
      <w:r>
        <w:tab/>
        <w:t>Cottonwood Parks:</w:t>
      </w:r>
      <w:r>
        <w:tab/>
      </w:r>
      <w:proofErr w:type="spellStart"/>
      <w:r>
        <w:t>Jak</w:t>
      </w:r>
      <w:proofErr w:type="spellEnd"/>
      <w:r>
        <w:t xml:space="preserve"> Teel - City of Cottonwood</w:t>
      </w:r>
    </w:p>
    <w:p w14:paraId="577B3A4A" w14:textId="77777777" w:rsidR="00211574" w:rsidRDefault="00211574" w:rsidP="00211574">
      <w:r>
        <w:t>00:03:16</w:t>
      </w:r>
      <w:r>
        <w:tab/>
        <w:t xml:space="preserve">AJ </w:t>
      </w:r>
      <w:proofErr w:type="spellStart"/>
      <w:r>
        <w:t>Mosqueda</w:t>
      </w:r>
      <w:proofErr w:type="spellEnd"/>
      <w:r>
        <w:t>:</w:t>
      </w:r>
      <w:r>
        <w:tab/>
        <w:t>my video is not showing...help?  likely human error</w:t>
      </w:r>
    </w:p>
    <w:p w14:paraId="2D780353" w14:textId="77777777" w:rsidR="00211574" w:rsidRDefault="00211574" w:rsidP="00211574">
      <w:r>
        <w:t>00:03:23</w:t>
      </w:r>
      <w:r>
        <w:tab/>
        <w:t>Jill:</w:t>
      </w:r>
      <w:r>
        <w:tab/>
        <w:t xml:space="preserve">Good morning - Jill </w:t>
      </w:r>
      <w:proofErr w:type="spellStart"/>
      <w:r>
        <w:t>Ruot</w:t>
      </w:r>
      <w:proofErr w:type="spellEnd"/>
      <w:r>
        <w:t xml:space="preserve"> City of Apache Junction</w:t>
      </w:r>
    </w:p>
    <w:p w14:paraId="702443D7" w14:textId="77777777" w:rsidR="00211574" w:rsidRDefault="00211574" w:rsidP="00211574">
      <w:r>
        <w:t>00:03:40</w:t>
      </w:r>
      <w:r>
        <w:tab/>
        <w:t>Jen Murphy:</w:t>
      </w:r>
      <w:r>
        <w:tab/>
        <w:t>Jen Murphy - Community Interventions Task Force, WASH Team, CDC</w:t>
      </w:r>
    </w:p>
    <w:p w14:paraId="3A4B9441" w14:textId="77777777" w:rsidR="00211574" w:rsidRDefault="00211574" w:rsidP="00211574">
      <w:r>
        <w:t>00:04:49</w:t>
      </w:r>
      <w:r>
        <w:tab/>
        <w:t xml:space="preserve">Aaron </w:t>
      </w:r>
      <w:proofErr w:type="spellStart"/>
      <w:r>
        <w:t>Turnier</w:t>
      </w:r>
      <w:proofErr w:type="spellEnd"/>
      <w:r>
        <w:t>:</w:t>
      </w:r>
      <w:r>
        <w:tab/>
        <w:t xml:space="preserve">Aaron </w:t>
      </w:r>
      <w:proofErr w:type="spellStart"/>
      <w:r>
        <w:t>Turnier</w:t>
      </w:r>
      <w:proofErr w:type="spellEnd"/>
      <w:r>
        <w:t xml:space="preserve"> City of Douglas</w:t>
      </w:r>
    </w:p>
    <w:p w14:paraId="008352EA" w14:textId="77777777" w:rsidR="00211574" w:rsidRDefault="00211574" w:rsidP="00211574">
      <w:r>
        <w:t>00:04:57</w:t>
      </w:r>
      <w:r>
        <w:tab/>
        <w:t>Marisa Gilardoni:</w:t>
      </w:r>
      <w:r>
        <w:tab/>
        <w:t>Marisa - Town of Prescott valley</w:t>
      </w:r>
    </w:p>
    <w:p w14:paraId="4910918E" w14:textId="77777777" w:rsidR="00211574" w:rsidRDefault="00211574" w:rsidP="00211574">
      <w:r>
        <w:t>00:06:14</w:t>
      </w:r>
      <w:r>
        <w:tab/>
        <w:t>Joe Laco:</w:t>
      </w:r>
      <w:r>
        <w:tab/>
        <w:t>I am here.  Did you hear me?</w:t>
      </w:r>
    </w:p>
    <w:p w14:paraId="1BACD76C" w14:textId="77777777" w:rsidR="00211574" w:rsidRDefault="00211574" w:rsidP="00211574">
      <w:r>
        <w:t>00:06:28</w:t>
      </w:r>
      <w:r>
        <w:tab/>
        <w:t>iPad:</w:t>
      </w:r>
      <w:r>
        <w:tab/>
      </w:r>
      <w:proofErr w:type="spellStart"/>
      <w:r>
        <w:t>Kervina</w:t>
      </w:r>
      <w:proofErr w:type="spellEnd"/>
      <w:r>
        <w:t xml:space="preserve"> here with City of Yuma but it says iPad lol</w:t>
      </w:r>
    </w:p>
    <w:p w14:paraId="50D0F937" w14:textId="77777777" w:rsidR="00211574" w:rsidRDefault="00211574" w:rsidP="00211574">
      <w:r>
        <w:t>00:06:35</w:t>
      </w:r>
      <w:r>
        <w:tab/>
        <w:t>Joe Laco:</w:t>
      </w:r>
      <w:r>
        <w:tab/>
      </w:r>
      <w:proofErr w:type="spellStart"/>
      <w:r>
        <w:t>i'll</w:t>
      </w:r>
      <w:proofErr w:type="spellEnd"/>
      <w:r>
        <w:t xml:space="preserve"> call back in</w:t>
      </w:r>
    </w:p>
    <w:p w14:paraId="7BF5888C" w14:textId="77777777" w:rsidR="00211574" w:rsidRDefault="00211574" w:rsidP="00211574">
      <w:r>
        <w:t>00:06:42</w:t>
      </w:r>
      <w:r>
        <w:tab/>
        <w:t>Dewey Case:</w:t>
      </w:r>
      <w:r>
        <w:tab/>
        <w:t>I see Kristie &amp; Michelle talking, but I can't hear anyone</w:t>
      </w:r>
    </w:p>
    <w:p w14:paraId="15844D56" w14:textId="77777777" w:rsidR="00211574" w:rsidRDefault="00211574" w:rsidP="00211574">
      <w:r>
        <w:t>00:06:59</w:t>
      </w:r>
      <w:r>
        <w:tab/>
        <w:t>Courtney Clay:</w:t>
      </w:r>
      <w:r>
        <w:tab/>
        <w:t>yes</w:t>
      </w:r>
    </w:p>
    <w:p w14:paraId="0F979411" w14:textId="77777777" w:rsidR="00211574" w:rsidRDefault="00211574" w:rsidP="00211574">
      <w:r>
        <w:t>00:08:07</w:t>
      </w:r>
      <w:r>
        <w:tab/>
        <w:t>Joe Laco:</w:t>
      </w:r>
      <w:r>
        <w:tab/>
        <w:t>I am on.  Called back in.  423-767-4771</w:t>
      </w:r>
    </w:p>
    <w:p w14:paraId="45181004" w14:textId="77777777" w:rsidR="00211574" w:rsidRDefault="00211574" w:rsidP="00211574">
      <w:r>
        <w:t>00:14:43</w:t>
      </w:r>
      <w:r>
        <w:tab/>
      </w:r>
      <w:proofErr w:type="spellStart"/>
      <w:r>
        <w:t>seanc</w:t>
      </w:r>
      <w:proofErr w:type="spellEnd"/>
      <w:r>
        <w:t>:</w:t>
      </w:r>
      <w:r>
        <w:tab/>
        <w:t>Mark is still camping</w:t>
      </w:r>
    </w:p>
    <w:p w14:paraId="472B3A00" w14:textId="77777777" w:rsidR="00211574" w:rsidRDefault="00211574" w:rsidP="00211574">
      <w:r>
        <w:t>00:14:49</w:t>
      </w:r>
      <w:r>
        <w:tab/>
        <w:t>Courtney Clay:</w:t>
      </w:r>
      <w:r>
        <w:tab/>
      </w:r>
      <w:proofErr w:type="gramStart"/>
      <w:r>
        <w:t>So</w:t>
      </w:r>
      <w:proofErr w:type="gramEnd"/>
      <w:r>
        <w:t xml:space="preserve"> Lifeguards in the stands to wear masks?</w:t>
      </w:r>
    </w:p>
    <w:p w14:paraId="605CF5F4" w14:textId="77777777" w:rsidR="00211574" w:rsidRDefault="00211574" w:rsidP="00211574">
      <w:pPr>
        <w:ind w:left="1440" w:hanging="1440"/>
      </w:pPr>
      <w:r>
        <w:t>00:14:52</w:t>
      </w:r>
      <w:r>
        <w:tab/>
        <w:t xml:space="preserve">Jennifer </w:t>
      </w:r>
      <w:proofErr w:type="spellStart"/>
      <w:r>
        <w:t>Inboden</w:t>
      </w:r>
      <w:proofErr w:type="spellEnd"/>
      <w:r>
        <w:t>:</w:t>
      </w:r>
      <w:r>
        <w:tab/>
        <w:t>You mentioned modifying bather load. Will this be based on pool surface area?</w:t>
      </w:r>
    </w:p>
    <w:p w14:paraId="69547751" w14:textId="77777777" w:rsidR="00211574" w:rsidRDefault="00211574" w:rsidP="00211574">
      <w:r>
        <w:t>00:15:10</w:t>
      </w:r>
      <w:r>
        <w:tab/>
        <w:t xml:space="preserve">Joseph </w:t>
      </w:r>
      <w:proofErr w:type="spellStart"/>
      <w:r>
        <w:t>LaNeve</w:t>
      </w:r>
      <w:proofErr w:type="spellEnd"/>
      <w:r>
        <w:t>:</w:t>
      </w:r>
      <w:r>
        <w:tab/>
        <w:t>if we open while social distancing guidelines are still in place, how can we expect lifeguards to respond and provide care effectively?</w:t>
      </w:r>
    </w:p>
    <w:p w14:paraId="68724AEB" w14:textId="77777777" w:rsidR="00211574" w:rsidRDefault="00211574" w:rsidP="00211574">
      <w:pPr>
        <w:ind w:left="1440" w:hanging="1440"/>
      </w:pPr>
      <w:r>
        <w:t>00:15:48</w:t>
      </w:r>
      <w:r>
        <w:tab/>
        <w:t>Scott Coughlin:</w:t>
      </w:r>
      <w:r>
        <w:tab/>
        <w:t>Will the disinfection levels for pools change from the current Maricopa County Health code levels?</w:t>
      </w:r>
    </w:p>
    <w:p w14:paraId="03B11A2D" w14:textId="77777777" w:rsidR="00211574" w:rsidRDefault="00211574" w:rsidP="00211574">
      <w:r>
        <w:t>00:16:52</w:t>
      </w:r>
      <w:r>
        <w:tab/>
      </w:r>
      <w:proofErr w:type="spellStart"/>
      <w:r>
        <w:t>jonschumacher</w:t>
      </w:r>
      <w:proofErr w:type="spellEnd"/>
      <w:r>
        <w:t>:</w:t>
      </w:r>
      <w:r>
        <w:tab/>
        <w:t>Do we have any idea when we may start getting ready to reopen?</w:t>
      </w:r>
    </w:p>
    <w:p w14:paraId="3C45ED0A" w14:textId="77777777" w:rsidR="00211574" w:rsidRDefault="00211574" w:rsidP="00211574">
      <w:pPr>
        <w:ind w:left="1440" w:hanging="1440"/>
      </w:pPr>
      <w:r>
        <w:t>00:16:59</w:t>
      </w:r>
      <w:r>
        <w:tab/>
        <w:t>Marisa Gilardoni:</w:t>
      </w:r>
      <w:r>
        <w:tab/>
        <w:t>how is social distancing maintained during a swim lesson when most levels are hands on?</w:t>
      </w:r>
    </w:p>
    <w:p w14:paraId="61A3776A" w14:textId="77777777" w:rsidR="00211574" w:rsidRDefault="00211574" w:rsidP="00211574">
      <w:pPr>
        <w:ind w:left="1440" w:hanging="1440"/>
      </w:pPr>
      <w:r>
        <w:t>00:17:57</w:t>
      </w:r>
      <w:r>
        <w:tab/>
        <w:t>Dawn Norman:</w:t>
      </w:r>
      <w:r>
        <w:tab/>
        <w:t>In order to protect guests, will facilities/lifeguards be responsible to enforce social distancing so that those that don't follow aren't impeding on the guests who follow protocol?</w:t>
      </w:r>
    </w:p>
    <w:p w14:paraId="57291518" w14:textId="77777777" w:rsidR="00211574" w:rsidRDefault="00211574" w:rsidP="00211574">
      <w:pPr>
        <w:ind w:left="1440" w:hanging="1440"/>
      </w:pPr>
      <w:r>
        <w:t>00:20:20</w:t>
      </w:r>
      <w:r>
        <w:tab/>
        <w:t xml:space="preserve">Jen </w:t>
      </w:r>
      <w:proofErr w:type="spellStart"/>
      <w:r>
        <w:t>Kashner</w:t>
      </w:r>
      <w:proofErr w:type="spellEnd"/>
      <w:r>
        <w:t>:</w:t>
      </w:r>
      <w:r>
        <w:tab/>
        <w:t xml:space="preserve">Would anyone one on this call from the CDC be willing to join the North Texas Aquatics </w:t>
      </w:r>
      <w:proofErr w:type="spellStart"/>
      <w:r>
        <w:t>Assocaiton</w:t>
      </w:r>
      <w:proofErr w:type="spellEnd"/>
      <w:r>
        <w:t xml:space="preserve"> Covid-19 Aquatics Talk on April 22?</w:t>
      </w:r>
    </w:p>
    <w:p w14:paraId="5E1B0FA9" w14:textId="77777777" w:rsidR="00211574" w:rsidRDefault="00211574" w:rsidP="00211574">
      <w:r>
        <w:lastRenderedPageBreak/>
        <w:t>00:21:33</w:t>
      </w:r>
      <w:r>
        <w:tab/>
      </w:r>
      <w:proofErr w:type="spellStart"/>
      <w:r>
        <w:t>bmatthews</w:t>
      </w:r>
      <w:proofErr w:type="spellEnd"/>
      <w:r>
        <w:t>:</w:t>
      </w:r>
      <w:r>
        <w:tab/>
        <w:t>How do we continue lifeguard classes and update current certifications?</w:t>
      </w:r>
    </w:p>
    <w:p w14:paraId="4F34AD58" w14:textId="77777777" w:rsidR="00211574" w:rsidRDefault="00211574" w:rsidP="00211574">
      <w:r>
        <w:t>00:23:24</w:t>
      </w:r>
      <w:r>
        <w:tab/>
        <w:t xml:space="preserve">Jen </w:t>
      </w:r>
      <w:proofErr w:type="spellStart"/>
      <w:r>
        <w:t>Kashner</w:t>
      </w:r>
      <w:proofErr w:type="spellEnd"/>
      <w:r>
        <w:t>:</w:t>
      </w:r>
      <w:r>
        <w:tab/>
        <w:t xml:space="preserve">Does anyone have a </w:t>
      </w:r>
      <w:proofErr w:type="spellStart"/>
      <w:r>
        <w:t>Covid</w:t>
      </w:r>
      <w:proofErr w:type="spellEnd"/>
      <w:r>
        <w:t xml:space="preserve"> Cleaning list for </w:t>
      </w:r>
      <w:proofErr w:type="spellStart"/>
      <w:r>
        <w:t>there</w:t>
      </w:r>
      <w:proofErr w:type="spellEnd"/>
      <w:r>
        <w:t xml:space="preserve"> pools?</w:t>
      </w:r>
    </w:p>
    <w:p w14:paraId="32EAF8D6" w14:textId="77777777" w:rsidR="00211574" w:rsidRDefault="00211574" w:rsidP="00211574">
      <w:r>
        <w:t>00:23:38</w:t>
      </w:r>
      <w:r>
        <w:tab/>
        <w:t>KELLY DILLMAN:</w:t>
      </w:r>
      <w:r>
        <w:tab/>
        <w:t xml:space="preserve">I agree with </w:t>
      </w:r>
      <w:proofErr w:type="spellStart"/>
      <w:r>
        <w:t>Bmattews</w:t>
      </w:r>
      <w:proofErr w:type="spellEnd"/>
      <w:r>
        <w:t xml:space="preserve"> on lifeguard certs!</w:t>
      </w:r>
    </w:p>
    <w:p w14:paraId="7B590AD9" w14:textId="69C75875" w:rsidR="00211574" w:rsidRDefault="00211574" w:rsidP="00211574">
      <w:pPr>
        <w:ind w:left="1440" w:hanging="1440"/>
      </w:pPr>
      <w:r>
        <w:t>00:24:18</w:t>
      </w:r>
      <w:r>
        <w:tab/>
        <w:t>agk1:</w:t>
      </w:r>
      <w:r>
        <w:tab/>
      </w:r>
      <w:hyperlink r:id="rId7" w:history="1">
        <w:r w:rsidRPr="002E5D5D">
          <w:rPr>
            <w:rStyle w:val="Hyperlink"/>
          </w:rPr>
          <w:t>https://www.cdc.gov/coronavirus/2019-ncov/community/organizations/cleaning-disinfection.html</w:t>
        </w:r>
      </w:hyperlink>
      <w:r>
        <w:t xml:space="preserve"> </w:t>
      </w:r>
    </w:p>
    <w:p w14:paraId="22021042" w14:textId="77777777" w:rsidR="00211574" w:rsidRDefault="00211574" w:rsidP="00211574">
      <w:r>
        <w:t>00:24:27</w:t>
      </w:r>
      <w:r>
        <w:tab/>
        <w:t xml:space="preserve">Jen </w:t>
      </w:r>
      <w:proofErr w:type="spellStart"/>
      <w:r>
        <w:t>Kashner</w:t>
      </w:r>
      <w:proofErr w:type="spellEnd"/>
      <w:r>
        <w:t>:</w:t>
      </w:r>
      <w:r>
        <w:tab/>
        <w:t>Thank you!</w:t>
      </w:r>
    </w:p>
    <w:p w14:paraId="44367D55" w14:textId="77777777" w:rsidR="00211574" w:rsidRDefault="00211574" w:rsidP="00211574">
      <w:pPr>
        <w:ind w:left="1440" w:hanging="1440"/>
      </w:pPr>
      <w:r>
        <w:t>00:26:20</w:t>
      </w:r>
      <w:r>
        <w:tab/>
        <w:t>Kevin Goodrich:</w:t>
      </w:r>
      <w:r>
        <w:tab/>
        <w:t>Any recommendations for disinfection protocols for in water play structures and/or splash pads, that are "high touch" but are consistently wet, or is the water disinfection enough?</w:t>
      </w:r>
    </w:p>
    <w:p w14:paraId="7972F90C" w14:textId="77777777" w:rsidR="00211574" w:rsidRDefault="00211574" w:rsidP="00211574">
      <w:pPr>
        <w:ind w:left="1440" w:hanging="1440"/>
      </w:pPr>
      <w:r>
        <w:t>00:26:24</w:t>
      </w:r>
      <w:r>
        <w:tab/>
        <w:t>Hope Hooper:</w:t>
      </w:r>
      <w:r>
        <w:tab/>
        <w:t>Amazon is prioritizing government and hospital purchasing for disinfectants and gloves/PPE</w:t>
      </w:r>
    </w:p>
    <w:p w14:paraId="4AC93306" w14:textId="77777777" w:rsidR="00211574" w:rsidRDefault="00211574" w:rsidP="00211574">
      <w:r>
        <w:t>00:27:29</w:t>
      </w:r>
      <w:r>
        <w:tab/>
        <w:t xml:space="preserve">Becky </w:t>
      </w:r>
      <w:proofErr w:type="gramStart"/>
      <w:r>
        <w:t>Hulett :</w:t>
      </w:r>
      <w:proofErr w:type="gramEnd"/>
      <w:r>
        <w:tab/>
        <w:t>Can you define "frequently" for door handles, counters, etc.</w:t>
      </w:r>
    </w:p>
    <w:p w14:paraId="23B75C27" w14:textId="77777777" w:rsidR="00211574" w:rsidRDefault="00211574" w:rsidP="00211574">
      <w:r>
        <w:t>00:30:58</w:t>
      </w:r>
      <w:r>
        <w:tab/>
        <w:t>Jessica:</w:t>
      </w:r>
      <w:r>
        <w:tab/>
        <w:t>I am curious about lifeguard certs as well</w:t>
      </w:r>
    </w:p>
    <w:p w14:paraId="4C56F805" w14:textId="77777777" w:rsidR="00211574" w:rsidRDefault="00211574" w:rsidP="00211574">
      <w:pPr>
        <w:ind w:left="1440" w:hanging="1440"/>
      </w:pPr>
      <w:r>
        <w:t>00:31:25</w:t>
      </w:r>
      <w:r>
        <w:tab/>
        <w:t>Kevin Goodrich:</w:t>
      </w:r>
      <w:r>
        <w:tab/>
        <w:t>Back to the question regarding Lifeguards wearing face masks. Lifeguards need quick access to their whistles...</w:t>
      </w:r>
    </w:p>
    <w:p w14:paraId="3F75A5F8" w14:textId="77777777" w:rsidR="00211574" w:rsidRDefault="00211574" w:rsidP="00211574">
      <w:pPr>
        <w:ind w:left="1440" w:hanging="1440"/>
      </w:pPr>
      <w:r>
        <w:t>00:32:31</w:t>
      </w:r>
      <w:r>
        <w:tab/>
        <w:t>Galaxy Note9:</w:t>
      </w:r>
      <w:r>
        <w:tab/>
        <w:t xml:space="preserve">If county requires </w:t>
      </w:r>
      <w:proofErr w:type="spellStart"/>
      <w:r>
        <w:t>self latching</w:t>
      </w:r>
      <w:proofErr w:type="spellEnd"/>
      <w:r>
        <w:t xml:space="preserve"> doors for entrances, can we prop doors open to prevent people from touching doors to prevent spread?</w:t>
      </w:r>
    </w:p>
    <w:p w14:paraId="1F6CDFE1" w14:textId="36522C5B" w:rsidR="00211574" w:rsidRDefault="00211574" w:rsidP="00211574">
      <w:pPr>
        <w:ind w:left="1440" w:hanging="1440"/>
      </w:pPr>
      <w:r>
        <w:t>00:33:13</w:t>
      </w:r>
      <w:r>
        <w:tab/>
        <w:t>agk1:</w:t>
      </w:r>
      <w:r>
        <w:tab/>
        <w:t xml:space="preserve">Messaging documents that may be useful for pool facilities: </w:t>
      </w:r>
      <w:hyperlink r:id="rId8" w:history="1">
        <w:r w:rsidRPr="002E5D5D">
          <w:rPr>
            <w:rStyle w:val="Hyperlink"/>
          </w:rPr>
          <w:t>https://www.cdc.gov/coronavirus/2019-ncov/communication/factsheets.html</w:t>
        </w:r>
      </w:hyperlink>
      <w:r>
        <w:t xml:space="preserve"> </w:t>
      </w:r>
    </w:p>
    <w:p w14:paraId="2ED58AD7" w14:textId="77777777" w:rsidR="00211574" w:rsidRDefault="00211574" w:rsidP="00211574">
      <w:r>
        <w:t>00:34:01</w:t>
      </w:r>
      <w:r>
        <w:tab/>
        <w:t>Jessica:</w:t>
      </w:r>
      <w:r>
        <w:tab/>
        <w:t xml:space="preserve">We are Ellis </w:t>
      </w:r>
    </w:p>
    <w:p w14:paraId="513C1440" w14:textId="77777777" w:rsidR="00211574" w:rsidRDefault="00211574" w:rsidP="00211574">
      <w:r>
        <w:t>00:34:21</w:t>
      </w:r>
      <w:r>
        <w:tab/>
        <w:t>Cottonwood Parks:</w:t>
      </w:r>
      <w:r>
        <w:tab/>
        <w:t>Cottonwood is ARC</w:t>
      </w:r>
    </w:p>
    <w:p w14:paraId="08E1B34B" w14:textId="77777777" w:rsidR="00211574" w:rsidRDefault="00211574" w:rsidP="00211574">
      <w:pPr>
        <w:ind w:left="1440" w:hanging="1440"/>
      </w:pPr>
      <w:r>
        <w:t>00:34:54</w:t>
      </w:r>
      <w:r>
        <w:tab/>
        <w:t xml:space="preserve">Becky </w:t>
      </w:r>
      <w:proofErr w:type="gramStart"/>
      <w:r>
        <w:t>Hulett :</w:t>
      </w:r>
      <w:proofErr w:type="gramEnd"/>
      <w:r>
        <w:tab/>
      </w:r>
      <w:proofErr w:type="spellStart"/>
      <w:r>
        <w:t>Wess</w:t>
      </w:r>
      <w:proofErr w:type="spellEnd"/>
      <w:r>
        <w:t xml:space="preserve"> Long in the contact for </w:t>
      </w:r>
      <w:proofErr w:type="spellStart"/>
      <w:r>
        <w:t>StarGuard</w:t>
      </w:r>
      <w:proofErr w:type="spellEnd"/>
      <w:r>
        <w:t xml:space="preserve"> Elite. He should be involved in the conversation.</w:t>
      </w:r>
    </w:p>
    <w:p w14:paraId="55A80821" w14:textId="34B37734" w:rsidR="00211574" w:rsidRDefault="00211574" w:rsidP="00211574">
      <w:r>
        <w:t>00:37:15</w:t>
      </w:r>
      <w:r>
        <w:tab/>
        <w:t>Dewey Case:</w:t>
      </w:r>
      <w:r>
        <w:tab/>
      </w:r>
      <w:r>
        <w:tab/>
      </w:r>
      <w:r>
        <w:tab/>
      </w:r>
      <w:r>
        <w:tab/>
      </w:r>
      <w:hyperlink r:id="rId9" w:history="1">
        <w:r w:rsidRPr="002E5D5D">
          <w:rPr>
            <w:rStyle w:val="Hyperlink"/>
          </w:rPr>
          <w:t>https://www.sciencedirect.com/science/article/pii/S0166093405000649?via%3Dihub</w:t>
        </w:r>
      </w:hyperlink>
      <w:r>
        <w:tab/>
      </w:r>
    </w:p>
    <w:p w14:paraId="2A4CC98F" w14:textId="77777777" w:rsidR="00211574" w:rsidRDefault="00211574" w:rsidP="00211574">
      <w:r>
        <w:t>00:37:50</w:t>
      </w:r>
      <w:r>
        <w:tab/>
        <w:t>Megan Johnson:</w:t>
      </w:r>
      <w:r>
        <w:tab/>
        <w:t>Stacy- are you compiling these links to send out to us after this meeting?</w:t>
      </w:r>
    </w:p>
    <w:p w14:paraId="5EDD382E" w14:textId="77777777" w:rsidR="00211574" w:rsidRDefault="00211574" w:rsidP="00211574">
      <w:r>
        <w:t>00:38:44</w:t>
      </w:r>
      <w:r>
        <w:tab/>
        <w:t>Megan Johnson:</w:t>
      </w:r>
      <w:r>
        <w:tab/>
        <w:t>Thanks :)</w:t>
      </w:r>
    </w:p>
    <w:p w14:paraId="67C1369E" w14:textId="77777777" w:rsidR="00211574" w:rsidRDefault="00211574" w:rsidP="00211574">
      <w:pPr>
        <w:ind w:left="1440" w:hanging="1440"/>
      </w:pPr>
      <w:r>
        <w:t>00:39:19</w:t>
      </w:r>
      <w:r>
        <w:tab/>
        <w:t>Jill:</w:t>
      </w:r>
      <w:r>
        <w:tab/>
        <w:t>May have to do a lot more parent/child classes even up through levels 1 and 2, so parent can be the helper</w:t>
      </w:r>
    </w:p>
    <w:p w14:paraId="7A59398A" w14:textId="77777777" w:rsidR="00211574" w:rsidRDefault="00211574" w:rsidP="00211574">
      <w:pPr>
        <w:ind w:left="1440" w:hanging="1440"/>
      </w:pPr>
      <w:r>
        <w:t>00:39:58</w:t>
      </w:r>
      <w:r>
        <w:tab/>
        <w:t>Tonya:</w:t>
      </w:r>
      <w:r>
        <w:tab/>
        <w:t>Will there be an official testing on pool chemicals and the COVID19 virus rather than relying on previous testing on past viruses?</w:t>
      </w:r>
    </w:p>
    <w:p w14:paraId="4C0163C9" w14:textId="77777777" w:rsidR="00211574" w:rsidRDefault="00211574" w:rsidP="00211574">
      <w:r>
        <w:t>00:44:56</w:t>
      </w:r>
      <w:r>
        <w:tab/>
        <w:t xml:space="preserve">Becky </w:t>
      </w:r>
      <w:proofErr w:type="gramStart"/>
      <w:r>
        <w:t>Hulett :</w:t>
      </w:r>
      <w:proofErr w:type="gramEnd"/>
      <w:r>
        <w:tab/>
        <w:t>Thank you to the CDC team!</w:t>
      </w:r>
    </w:p>
    <w:p w14:paraId="6C5DEB36" w14:textId="77777777" w:rsidR="00211574" w:rsidRDefault="00211574" w:rsidP="00211574">
      <w:r>
        <w:lastRenderedPageBreak/>
        <w:t>00:45:11</w:t>
      </w:r>
      <w:r>
        <w:tab/>
        <w:t>Christian:</w:t>
      </w:r>
      <w:r>
        <w:tab/>
        <w:t>Thank you!</w:t>
      </w:r>
    </w:p>
    <w:p w14:paraId="6A15649C" w14:textId="77777777" w:rsidR="00211574" w:rsidRDefault="00211574" w:rsidP="00211574">
      <w:r>
        <w:t>00:45:22</w:t>
      </w:r>
      <w:r>
        <w:tab/>
        <w:t>srenfro1:</w:t>
      </w:r>
      <w:r>
        <w:tab/>
        <w:t>Thanks CDC</w:t>
      </w:r>
    </w:p>
    <w:p w14:paraId="51C1A763" w14:textId="77777777" w:rsidR="00211574" w:rsidRDefault="00211574" w:rsidP="00211574">
      <w:r>
        <w:t>00:45:23</w:t>
      </w:r>
      <w:r>
        <w:tab/>
        <w:t xml:space="preserve">AJ </w:t>
      </w:r>
      <w:proofErr w:type="spellStart"/>
      <w:r>
        <w:t>Mosqueda</w:t>
      </w:r>
      <w:proofErr w:type="spellEnd"/>
      <w:r>
        <w:t>--City of Yuma, AZ:</w:t>
      </w:r>
      <w:r>
        <w:tab/>
        <w:t>Speaking of PPE</w:t>
      </w:r>
      <w:proofErr w:type="gramStart"/>
      <w:r>
        <w:t>.....</w:t>
      </w:r>
      <w:proofErr w:type="gramEnd"/>
      <w:r>
        <w:t>is anyone else concerned about acquiring  PPE for Pool use...with the current state of ability to access?</w:t>
      </w:r>
    </w:p>
    <w:p w14:paraId="0D3F5E54" w14:textId="77777777" w:rsidR="00211574" w:rsidRDefault="00211574" w:rsidP="00211574">
      <w:pPr>
        <w:ind w:left="1440" w:hanging="1440"/>
      </w:pPr>
      <w:r>
        <w:t>00:45:32</w:t>
      </w:r>
      <w:r>
        <w:tab/>
        <w:t>Jen Murphy:</w:t>
      </w:r>
      <w:r>
        <w:tab/>
        <w:t xml:space="preserve">Thanks all! Please feel free to reach out with additional questions. My email address is iod7@cdc.gov and I can route questions appropriately. </w:t>
      </w:r>
    </w:p>
    <w:p w14:paraId="53127C6E" w14:textId="77777777" w:rsidR="00211574" w:rsidRDefault="00211574" w:rsidP="00211574">
      <w:r>
        <w:t>00:46:01</w:t>
      </w:r>
      <w:r>
        <w:tab/>
        <w:t>Stacy Beadle:</w:t>
      </w:r>
      <w:r>
        <w:tab/>
        <w:t>Thank you!</w:t>
      </w:r>
    </w:p>
    <w:p w14:paraId="073C5F7B" w14:textId="77777777" w:rsidR="00211574" w:rsidRDefault="00211574" w:rsidP="00211574">
      <w:pPr>
        <w:ind w:left="1440" w:hanging="1440"/>
      </w:pPr>
      <w:r>
        <w:t>00:49:52</w:t>
      </w:r>
      <w:r>
        <w:tab/>
      </w:r>
      <w:proofErr w:type="spellStart"/>
      <w:proofErr w:type="gramStart"/>
      <w:r>
        <w:t>daniel.luvisi</w:t>
      </w:r>
      <w:proofErr w:type="spellEnd"/>
      <w:proofErr w:type="gramEnd"/>
      <w:r>
        <w:t>:</w:t>
      </w:r>
      <w:r>
        <w:tab/>
        <w:t xml:space="preserve">That is what seems crazy to me. If you think about the </w:t>
      </w:r>
      <w:proofErr w:type="gramStart"/>
      <w:r>
        <w:t>amount</w:t>
      </w:r>
      <w:proofErr w:type="gramEnd"/>
      <w:r>
        <w:t xml:space="preserve"> of things people touch at an aquatics facility, it seems unreal. Think about the number or railings, gates, handles, faucets, etc.</w:t>
      </w:r>
    </w:p>
    <w:p w14:paraId="3227AB28" w14:textId="77777777" w:rsidR="00211574" w:rsidRDefault="00211574" w:rsidP="00211574">
      <w:pPr>
        <w:ind w:left="1440" w:hanging="1440"/>
      </w:pPr>
      <w:r>
        <w:t>00:50:46</w:t>
      </w:r>
      <w:r>
        <w:tab/>
      </w:r>
      <w:proofErr w:type="spellStart"/>
      <w:proofErr w:type="gramStart"/>
      <w:r>
        <w:t>annie.stephens</w:t>
      </w:r>
      <w:proofErr w:type="spellEnd"/>
      <w:proofErr w:type="gramEnd"/>
      <w:r>
        <w:t>:</w:t>
      </w:r>
      <w:r>
        <w:tab/>
        <w:t>To include rescue tubs, guard stands, walls, deck, slides, swim equipment</w:t>
      </w:r>
    </w:p>
    <w:p w14:paraId="36DDDD39" w14:textId="77777777" w:rsidR="00211574" w:rsidRDefault="00211574" w:rsidP="00211574">
      <w:pPr>
        <w:ind w:left="1440" w:hanging="1440"/>
      </w:pPr>
      <w:r>
        <w:t>00:50:48</w:t>
      </w:r>
      <w:r>
        <w:tab/>
        <w:t xml:space="preserve">Joseph </w:t>
      </w:r>
      <w:proofErr w:type="spellStart"/>
      <w:r>
        <w:t>LaNeve</w:t>
      </w:r>
      <w:proofErr w:type="spellEnd"/>
      <w:r>
        <w:t>:</w:t>
      </w:r>
      <w:r>
        <w:tab/>
      </w:r>
      <w:proofErr w:type="spellStart"/>
      <w:r>
        <w:t>im</w:t>
      </w:r>
      <w:proofErr w:type="spellEnd"/>
      <w:r>
        <w:t xml:space="preserve"> concerned about the risk we are potentially putting our staff in in these situations</w:t>
      </w:r>
    </w:p>
    <w:p w14:paraId="787C9651" w14:textId="77777777" w:rsidR="00211574" w:rsidRDefault="00211574" w:rsidP="00211574">
      <w:r>
        <w:t>00:50:51</w:t>
      </w:r>
      <w:r>
        <w:tab/>
        <w:t xml:space="preserve">Jennifer </w:t>
      </w:r>
      <w:proofErr w:type="spellStart"/>
      <w:r>
        <w:t>Kashner</w:t>
      </w:r>
      <w:proofErr w:type="spellEnd"/>
      <w:r>
        <w:t>-Fry:</w:t>
      </w:r>
      <w:r>
        <w:tab/>
        <w:t>I agree.</w:t>
      </w:r>
    </w:p>
    <w:p w14:paraId="5E9F8D9F" w14:textId="77777777" w:rsidR="00211574" w:rsidRDefault="00211574" w:rsidP="00211574">
      <w:r>
        <w:t>00:51:05</w:t>
      </w:r>
      <w:r>
        <w:tab/>
        <w:t>iPad:</w:t>
      </w:r>
      <w:r>
        <w:tab/>
        <w:t>I agree</w:t>
      </w:r>
    </w:p>
    <w:p w14:paraId="2A08F1B1" w14:textId="77777777" w:rsidR="00211574" w:rsidRDefault="00211574" w:rsidP="00211574">
      <w:pPr>
        <w:ind w:left="1440" w:hanging="1440"/>
      </w:pPr>
      <w:r>
        <w:t>00:52:02</w:t>
      </w:r>
      <w:r>
        <w:tab/>
      </w:r>
      <w:proofErr w:type="spellStart"/>
      <w:proofErr w:type="gramStart"/>
      <w:r>
        <w:t>annie.stephens</w:t>
      </w:r>
      <w:proofErr w:type="spellEnd"/>
      <w:proofErr w:type="gramEnd"/>
      <w:r>
        <w:t>:</w:t>
      </w:r>
      <w:r>
        <w:tab/>
        <w:t>Liability concerns/issues for one of our underage employees getting ill with COVID-19 specifically while on duty?</w:t>
      </w:r>
    </w:p>
    <w:p w14:paraId="342CE07A" w14:textId="77777777" w:rsidR="00211574" w:rsidRDefault="00211574" w:rsidP="00211574">
      <w:r>
        <w:t>00:52:48</w:t>
      </w:r>
      <w:r>
        <w:tab/>
      </w:r>
      <w:proofErr w:type="spellStart"/>
      <w:proofErr w:type="gramStart"/>
      <w:r>
        <w:t>annie.stephens</w:t>
      </w:r>
      <w:proofErr w:type="spellEnd"/>
      <w:proofErr w:type="gramEnd"/>
      <w:r>
        <w:t>:</w:t>
      </w:r>
      <w:r>
        <w:tab/>
        <w:t>Parents coming after?</w:t>
      </w:r>
    </w:p>
    <w:p w14:paraId="38AC859B" w14:textId="77777777" w:rsidR="00211574" w:rsidRDefault="00211574" w:rsidP="00211574">
      <w:pPr>
        <w:ind w:left="1440" w:hanging="1440"/>
      </w:pPr>
      <w:r>
        <w:t>00:54:44</w:t>
      </w:r>
      <w:r>
        <w:tab/>
        <w:t>Galaxy Note9:</w:t>
      </w:r>
      <w:r>
        <w:tab/>
        <w:t>Will we have to close a pool from the county directive if we get a reported case of COVID? Or is that purely a local decision?</w:t>
      </w:r>
    </w:p>
    <w:p w14:paraId="4D8E6A9E" w14:textId="77777777" w:rsidR="00211574" w:rsidRDefault="00211574" w:rsidP="00211574">
      <w:r>
        <w:t>00:55:06</w:t>
      </w:r>
      <w:r>
        <w:tab/>
      </w:r>
      <w:proofErr w:type="spellStart"/>
      <w:r>
        <w:t>lori</w:t>
      </w:r>
      <w:proofErr w:type="spellEnd"/>
      <w:r>
        <w:t>:</w:t>
      </w:r>
      <w:r>
        <w:tab/>
        <w:t>Thank You Becky</w:t>
      </w:r>
    </w:p>
    <w:p w14:paraId="6B9D0B09" w14:textId="77777777" w:rsidR="00211574" w:rsidRDefault="00211574" w:rsidP="00211574">
      <w:pPr>
        <w:ind w:left="1440" w:hanging="1440"/>
      </w:pPr>
      <w:r>
        <w:t>00:55:51</w:t>
      </w:r>
      <w:r>
        <w:tab/>
        <w:t>Dawn Norman:</w:t>
      </w:r>
      <w:r>
        <w:tab/>
        <w:t>Do you all see us having to implement a 'pool rule' for lifeguards to enforce to the social distancing?</w:t>
      </w:r>
    </w:p>
    <w:p w14:paraId="02BD37BB" w14:textId="77777777" w:rsidR="00211574" w:rsidRDefault="00211574" w:rsidP="00211574">
      <w:pPr>
        <w:ind w:left="1440" w:hanging="1440"/>
      </w:pPr>
      <w:r>
        <w:t>00:55:51</w:t>
      </w:r>
      <w:r>
        <w:tab/>
        <w:t xml:space="preserve">Becky </w:t>
      </w:r>
      <w:proofErr w:type="gramStart"/>
      <w:r>
        <w:t>Hulett :</w:t>
      </w:r>
      <w:proofErr w:type="gramEnd"/>
      <w:r>
        <w:tab/>
        <w:t>Is there a concern with social distancing in the pool water during open swim?</w:t>
      </w:r>
    </w:p>
    <w:p w14:paraId="300FC44C" w14:textId="77777777" w:rsidR="00211574" w:rsidRDefault="00211574" w:rsidP="00211574">
      <w:pPr>
        <w:ind w:left="1440" w:hanging="1440"/>
      </w:pPr>
      <w:r>
        <w:t>00:55:57</w:t>
      </w:r>
      <w:r>
        <w:tab/>
        <w:t>Eliza Hoffman:</w:t>
      </w:r>
      <w:r>
        <w:tab/>
        <w:t>How is everyone planning to hire staff for the summer with the current stay home directive?</w:t>
      </w:r>
    </w:p>
    <w:p w14:paraId="67EA5666" w14:textId="77777777" w:rsidR="00211574" w:rsidRDefault="00211574" w:rsidP="00211574">
      <w:pPr>
        <w:ind w:left="1440" w:hanging="1440"/>
      </w:pPr>
      <w:r>
        <w:t>00:56:39</w:t>
      </w:r>
      <w:r>
        <w:tab/>
        <w:t>Galaxy Note9:</w:t>
      </w:r>
      <w:r>
        <w:tab/>
        <w:t xml:space="preserve">They have directives to close based on health, isn't that their whole thing? </w:t>
      </w:r>
      <w:proofErr w:type="gramStart"/>
      <w:r>
        <w:t>So</w:t>
      </w:r>
      <w:proofErr w:type="gramEnd"/>
      <w:r>
        <w:t xml:space="preserve"> if it is public health, they might close. If it is staff health, then local?</w:t>
      </w:r>
    </w:p>
    <w:p w14:paraId="24018024" w14:textId="77777777" w:rsidR="00211574" w:rsidRDefault="00211574" w:rsidP="00211574">
      <w:r>
        <w:t>00:57:59</w:t>
      </w:r>
      <w:r>
        <w:tab/>
        <w:t>Galaxy Note9:</w:t>
      </w:r>
      <w:r>
        <w:tab/>
        <w:t>How we know who is with who to even enforce that?</w:t>
      </w:r>
    </w:p>
    <w:p w14:paraId="689DACEF" w14:textId="77777777" w:rsidR="00211574" w:rsidRDefault="00211574" w:rsidP="00211574">
      <w:pPr>
        <w:ind w:left="1440" w:hanging="1440"/>
      </w:pPr>
      <w:r>
        <w:t>00:58:31</w:t>
      </w:r>
      <w:r>
        <w:tab/>
        <w:t xml:space="preserve">Joseph </w:t>
      </w:r>
      <w:proofErr w:type="spellStart"/>
      <w:r>
        <w:t>LaNeve</w:t>
      </w:r>
      <w:proofErr w:type="spellEnd"/>
      <w:r>
        <w:t>:</w:t>
      </w:r>
      <w:r>
        <w:tab/>
      </w:r>
      <w:proofErr w:type="spellStart"/>
      <w:r>
        <w:t>ive</w:t>
      </w:r>
      <w:proofErr w:type="spellEnd"/>
      <w:r>
        <w:t xml:space="preserve"> been in 3 or 4 NIRSA aquatics calls and some schools are discussing closing every other lane to provide distance</w:t>
      </w:r>
    </w:p>
    <w:p w14:paraId="04002E16" w14:textId="77777777" w:rsidR="00211574" w:rsidRDefault="00211574" w:rsidP="00211574">
      <w:pPr>
        <w:ind w:left="1440" w:hanging="1440"/>
      </w:pPr>
      <w:r>
        <w:lastRenderedPageBreak/>
        <w:t>00:59:20</w:t>
      </w:r>
      <w:r>
        <w:tab/>
      </w:r>
      <w:proofErr w:type="spellStart"/>
      <w:r>
        <w:t>mwilliams</w:t>
      </w:r>
      <w:proofErr w:type="spellEnd"/>
      <w:r>
        <w:t>:</w:t>
      </w:r>
      <w:r>
        <w:tab/>
        <w:t>I am thinking there will be no swim lessons this summer, only open season. We are looking at possibly opening June 15 or July 1. Is this how everyone is planning?</w:t>
      </w:r>
    </w:p>
    <w:p w14:paraId="15F4ACA1" w14:textId="77777777" w:rsidR="00211574" w:rsidRDefault="00211574" w:rsidP="00211574">
      <w:r>
        <w:t>00:59:26</w:t>
      </w:r>
      <w:r>
        <w:tab/>
        <w:t>Galaxy Note9:</w:t>
      </w:r>
      <w:r>
        <w:tab/>
        <w:t>Or alternate sides of resting instead of closing every other lane.</w:t>
      </w:r>
    </w:p>
    <w:p w14:paraId="668F5D86" w14:textId="77777777" w:rsidR="00211574" w:rsidRDefault="00211574" w:rsidP="00211574">
      <w:r>
        <w:t>01:00:11</w:t>
      </w:r>
      <w:r>
        <w:tab/>
        <w:t>Galaxy Note9:</w:t>
      </w:r>
      <w:r>
        <w:tab/>
        <w:t>July 1 is the first possible opening date for us</w:t>
      </w:r>
    </w:p>
    <w:p w14:paraId="2503D0FF" w14:textId="77777777" w:rsidR="00211574" w:rsidRDefault="00211574" w:rsidP="00211574">
      <w:pPr>
        <w:ind w:left="1440" w:hanging="1440"/>
      </w:pPr>
      <w:r>
        <w:t>01:00:25</w:t>
      </w:r>
      <w:r>
        <w:tab/>
      </w:r>
      <w:proofErr w:type="spellStart"/>
      <w:r>
        <w:t>mwilliams</w:t>
      </w:r>
      <w:proofErr w:type="spellEnd"/>
      <w:r>
        <w:t>:</w:t>
      </w:r>
      <w:r>
        <w:tab/>
        <w:t xml:space="preserve">We are holding on hiring lifeguard staff until after May 1...all depends on if Governor extends stay at home into May. </w:t>
      </w:r>
    </w:p>
    <w:p w14:paraId="1E758F05" w14:textId="77777777" w:rsidR="00211574" w:rsidRDefault="00211574" w:rsidP="00211574">
      <w:r>
        <w:t>01:00:38</w:t>
      </w:r>
      <w:r>
        <w:tab/>
        <w:t>Dawn Norman:</w:t>
      </w:r>
      <w:r>
        <w:tab/>
      </w:r>
      <w:proofErr w:type="spellStart"/>
      <w:r>
        <w:t>mwilliams</w:t>
      </w:r>
      <w:proofErr w:type="spellEnd"/>
      <w:r>
        <w:t xml:space="preserve"> and galaxy note9 where are you two from?</w:t>
      </w:r>
    </w:p>
    <w:p w14:paraId="1EFC7821" w14:textId="77777777" w:rsidR="00211574" w:rsidRDefault="00211574" w:rsidP="00211574">
      <w:r>
        <w:t>01:00:40</w:t>
      </w:r>
      <w:r>
        <w:tab/>
        <w:t>srenfro1:</w:t>
      </w:r>
      <w:r>
        <w:tab/>
      </w:r>
      <w:proofErr w:type="gramStart"/>
      <w:r>
        <w:t>thanks</w:t>
      </w:r>
      <w:proofErr w:type="gramEnd"/>
      <w:r>
        <w:t xml:space="preserve"> good info</w:t>
      </w:r>
    </w:p>
    <w:p w14:paraId="56993E23" w14:textId="77777777" w:rsidR="00211574" w:rsidRDefault="00211574" w:rsidP="00211574">
      <w:r>
        <w:t>01:00:51</w:t>
      </w:r>
      <w:r>
        <w:tab/>
      </w:r>
      <w:proofErr w:type="spellStart"/>
      <w:r>
        <w:t>mwilliams</w:t>
      </w:r>
      <w:proofErr w:type="spellEnd"/>
      <w:r>
        <w:t>:</w:t>
      </w:r>
      <w:r>
        <w:tab/>
      </w:r>
      <w:proofErr w:type="spellStart"/>
      <w:r>
        <w:t>Mwilliams</w:t>
      </w:r>
      <w:proofErr w:type="spellEnd"/>
      <w:r>
        <w:t>- City of Litchfield Park</w:t>
      </w:r>
    </w:p>
    <w:p w14:paraId="4FF1AEBD" w14:textId="77777777" w:rsidR="00211574" w:rsidRDefault="00211574" w:rsidP="00211574">
      <w:r>
        <w:t>01:00:56</w:t>
      </w:r>
      <w:r>
        <w:tab/>
        <w:t>Galaxy Note9:</w:t>
      </w:r>
      <w:r>
        <w:tab/>
        <w:t>Glendale</w:t>
      </w:r>
    </w:p>
    <w:p w14:paraId="05C96354" w14:textId="77777777" w:rsidR="00211574" w:rsidRDefault="00211574" w:rsidP="00211574">
      <w:pPr>
        <w:ind w:left="1440" w:hanging="1440"/>
      </w:pPr>
      <w:r>
        <w:t>01:01:07</w:t>
      </w:r>
      <w:r>
        <w:tab/>
        <w:t>Samantha Coffman:</w:t>
      </w:r>
      <w:r>
        <w:tab/>
        <w:t>Some other states are hiring and training aquatics staff via Zoom pending an opening date.</w:t>
      </w:r>
    </w:p>
    <w:p w14:paraId="19F438C0" w14:textId="77777777" w:rsidR="00211574" w:rsidRDefault="00211574" w:rsidP="00211574">
      <w:r>
        <w:t>01:02:17</w:t>
      </w:r>
      <w:r>
        <w:tab/>
        <w:t>Juliene Hefter:</w:t>
      </w:r>
      <w:r>
        <w:tab/>
        <w:t xml:space="preserve">I can send </w:t>
      </w:r>
    </w:p>
    <w:p w14:paraId="4931F02C" w14:textId="77777777" w:rsidR="00211574" w:rsidRDefault="00211574" w:rsidP="00211574">
      <w:pPr>
        <w:ind w:left="1440" w:hanging="1440"/>
      </w:pPr>
      <w:r>
        <w:t>01:02:44</w:t>
      </w:r>
      <w:r>
        <w:tab/>
        <w:t>Juliene Hefter:</w:t>
      </w:r>
      <w:r>
        <w:tab/>
        <w:t>I can send Stacy and updated list of what I have collected to date as to other states and communities that are closing pools or what they are doing</w:t>
      </w:r>
    </w:p>
    <w:p w14:paraId="1BD79A55" w14:textId="77777777" w:rsidR="00211574" w:rsidRDefault="00211574" w:rsidP="00211574">
      <w:r>
        <w:t>01:02:50</w:t>
      </w:r>
      <w:r>
        <w:tab/>
        <w:t>Dawn Norman:</w:t>
      </w:r>
      <w:r>
        <w:tab/>
        <w:t xml:space="preserve">I am having trouble with the link </w:t>
      </w:r>
      <w:proofErr w:type="spellStart"/>
      <w:proofErr w:type="gramStart"/>
      <w:r>
        <w:t>any one</w:t>
      </w:r>
      <w:proofErr w:type="spellEnd"/>
      <w:proofErr w:type="gramEnd"/>
      <w:r>
        <w:t xml:space="preserve"> else</w:t>
      </w:r>
    </w:p>
    <w:p w14:paraId="39487A42" w14:textId="77777777" w:rsidR="00211574" w:rsidRDefault="00211574" w:rsidP="00211574">
      <w:r>
        <w:t>01:03:20</w:t>
      </w:r>
      <w:r>
        <w:tab/>
        <w:t xml:space="preserve">Joseph </w:t>
      </w:r>
      <w:proofErr w:type="spellStart"/>
      <w:r>
        <w:t>LaNeve</w:t>
      </w:r>
      <w:proofErr w:type="spellEnd"/>
      <w:r>
        <w:t>:</w:t>
      </w:r>
      <w:r>
        <w:tab/>
      </w:r>
      <w:proofErr w:type="gramStart"/>
      <w:r>
        <w:t>Thanks</w:t>
      </w:r>
      <w:proofErr w:type="gramEnd"/>
      <w:r>
        <w:t xml:space="preserve"> Juliene! </w:t>
      </w:r>
    </w:p>
    <w:p w14:paraId="2C87057A" w14:textId="77777777" w:rsidR="00211574" w:rsidRDefault="00211574" w:rsidP="00211574">
      <w:r>
        <w:t>01:03:39</w:t>
      </w:r>
      <w:r>
        <w:tab/>
        <w:t>Jill:</w:t>
      </w:r>
      <w:r>
        <w:tab/>
        <w:t xml:space="preserve">Thanks all for being on the call and answering our questions and giving guidance today. </w:t>
      </w:r>
    </w:p>
    <w:p w14:paraId="52E9E872" w14:textId="77777777" w:rsidR="00211574" w:rsidRDefault="00211574" w:rsidP="00211574">
      <w:pPr>
        <w:ind w:left="1440" w:hanging="1440"/>
      </w:pPr>
      <w:r>
        <w:t>01:03:47</w:t>
      </w:r>
      <w:r>
        <w:tab/>
        <w:t>KELLY DILLMAN:</w:t>
      </w:r>
      <w:r>
        <w:tab/>
        <w:t>Thank you very much ladies and gents for all the helpful information</w:t>
      </w:r>
    </w:p>
    <w:p w14:paraId="7287300F" w14:textId="77777777" w:rsidR="00211574" w:rsidRDefault="00211574" w:rsidP="00211574">
      <w:r>
        <w:t>01:03:58</w:t>
      </w:r>
      <w:r>
        <w:tab/>
        <w:t>Jessica:</w:t>
      </w:r>
      <w:r>
        <w:tab/>
        <w:t>Thank you for the updates!</w:t>
      </w:r>
    </w:p>
    <w:p w14:paraId="474B96B3" w14:textId="77777777" w:rsidR="00211574" w:rsidRDefault="00211574" w:rsidP="00211574">
      <w:r>
        <w:t>01:04:19</w:t>
      </w:r>
      <w:r>
        <w:tab/>
        <w:t>Kay Horner:</w:t>
      </w:r>
      <w:r>
        <w:tab/>
        <w:t>Thank you so much for the updates!</w:t>
      </w:r>
    </w:p>
    <w:p w14:paraId="39E1368E" w14:textId="77777777" w:rsidR="00211574" w:rsidRDefault="00211574" w:rsidP="00211574">
      <w:r>
        <w:t>01:04:32</w:t>
      </w:r>
      <w:r>
        <w:tab/>
        <w:t xml:space="preserve">AJ </w:t>
      </w:r>
      <w:proofErr w:type="spellStart"/>
      <w:r>
        <w:t>Mosqueda</w:t>
      </w:r>
      <w:proofErr w:type="spellEnd"/>
      <w:r>
        <w:t>--City of Yuma, AZ:</w:t>
      </w:r>
      <w:r>
        <w:tab/>
        <w:t>Thank you all...I appreciate this very much!</w:t>
      </w:r>
    </w:p>
    <w:p w14:paraId="0FF6C426" w14:textId="77777777" w:rsidR="00211574" w:rsidRDefault="00211574" w:rsidP="00211574">
      <w:r>
        <w:t>01:04:33</w:t>
      </w:r>
      <w:r>
        <w:tab/>
        <w:t>Megan Johnson:</w:t>
      </w:r>
      <w:r>
        <w:tab/>
        <w:t>Thanks everyone! This was helpful</w:t>
      </w:r>
    </w:p>
    <w:p w14:paraId="08CFA220" w14:textId="77777777" w:rsidR="00211574" w:rsidRDefault="00211574" w:rsidP="00211574">
      <w:r>
        <w:t>01:04:41</w:t>
      </w:r>
      <w:r>
        <w:tab/>
      </w:r>
      <w:proofErr w:type="spellStart"/>
      <w:proofErr w:type="gramStart"/>
      <w:r>
        <w:t>daniel.luvisi</w:t>
      </w:r>
      <w:proofErr w:type="spellEnd"/>
      <w:proofErr w:type="gramEnd"/>
      <w:r>
        <w:t>:</w:t>
      </w:r>
      <w:r>
        <w:tab/>
        <w:t>Thank you!</w:t>
      </w:r>
    </w:p>
    <w:p w14:paraId="208B6192" w14:textId="77777777" w:rsidR="00211574" w:rsidRDefault="00211574" w:rsidP="00211574">
      <w:r>
        <w:t>01:04:51</w:t>
      </w:r>
      <w:r>
        <w:tab/>
      </w:r>
      <w:proofErr w:type="spellStart"/>
      <w:r>
        <w:t>bmatthews</w:t>
      </w:r>
      <w:proofErr w:type="spellEnd"/>
      <w:r>
        <w:t>:</w:t>
      </w:r>
      <w:r>
        <w:tab/>
        <w:t>Thank You :)</w:t>
      </w:r>
    </w:p>
    <w:p w14:paraId="1E2ADD81" w14:textId="77777777" w:rsidR="00211574" w:rsidRDefault="00211574" w:rsidP="00211574">
      <w:r>
        <w:t>01:04:56</w:t>
      </w:r>
      <w:r>
        <w:tab/>
        <w:t>Christian:</w:t>
      </w:r>
      <w:r>
        <w:tab/>
        <w:t>Thanks for the running the forum! Thanks!</w:t>
      </w:r>
    </w:p>
    <w:p w14:paraId="6D8071EE" w14:textId="77777777" w:rsidR="00211574" w:rsidRDefault="00211574" w:rsidP="00211574">
      <w:r>
        <w:t>01:04:58</w:t>
      </w:r>
      <w:r>
        <w:tab/>
      </w:r>
      <w:proofErr w:type="spellStart"/>
      <w:r>
        <w:t>Bseeley</w:t>
      </w:r>
      <w:proofErr w:type="spellEnd"/>
      <w:r>
        <w:t>:</w:t>
      </w:r>
      <w:r>
        <w:tab/>
        <w:t xml:space="preserve">Thank you so much for the information! </w:t>
      </w:r>
    </w:p>
    <w:p w14:paraId="739FB005" w14:textId="77777777" w:rsidR="00211574" w:rsidRDefault="00211574" w:rsidP="00211574">
      <w:r>
        <w:t>01:05:02</w:t>
      </w:r>
      <w:r>
        <w:tab/>
        <w:t xml:space="preserve">Matthew </w:t>
      </w:r>
      <w:proofErr w:type="spellStart"/>
      <w:r>
        <w:t>Sneva</w:t>
      </w:r>
      <w:proofErr w:type="spellEnd"/>
      <w:r>
        <w:t>:</w:t>
      </w:r>
      <w:r>
        <w:tab/>
        <w:t>bye thanks!</w:t>
      </w:r>
    </w:p>
    <w:p w14:paraId="503093B2" w14:textId="77777777" w:rsidR="00211574" w:rsidRDefault="00211574" w:rsidP="00211574">
      <w:r>
        <w:lastRenderedPageBreak/>
        <w:t>01:05:03</w:t>
      </w:r>
      <w:r>
        <w:tab/>
        <w:t>u127071:</w:t>
      </w:r>
      <w:r>
        <w:tab/>
        <w:t>Thanks everyone for a great meeting!</w:t>
      </w:r>
    </w:p>
    <w:p w14:paraId="729EF272" w14:textId="77777777" w:rsidR="00211574" w:rsidRDefault="00211574" w:rsidP="00211574">
      <w:r>
        <w:t>01:05:04</w:t>
      </w:r>
      <w:r>
        <w:tab/>
        <w:t>005118:</w:t>
      </w:r>
      <w:r>
        <w:tab/>
        <w:t>thank you!</w:t>
      </w:r>
    </w:p>
    <w:p w14:paraId="56C7F700" w14:textId="360DC972" w:rsidR="00211574" w:rsidRDefault="00211574" w:rsidP="00211574">
      <w:r>
        <w:t>01:05:04</w:t>
      </w:r>
      <w:r>
        <w:tab/>
        <w:t>Jessica:</w:t>
      </w:r>
      <w:r>
        <w:tab/>
        <w:t xml:space="preserve">Jessica Ability360; </w:t>
      </w:r>
      <w:hyperlink r:id="rId10" w:history="1">
        <w:r w:rsidRPr="002E5D5D">
          <w:rPr>
            <w:rStyle w:val="Hyperlink"/>
          </w:rPr>
          <w:t>jessican@ability360.org</w:t>
        </w:r>
      </w:hyperlink>
      <w:r>
        <w:t xml:space="preserve"> </w:t>
      </w:r>
    </w:p>
    <w:p w14:paraId="505B90F1" w14:textId="77777777" w:rsidR="00211574" w:rsidRDefault="00211574" w:rsidP="00211574">
      <w:r>
        <w:t>01:05:07</w:t>
      </w:r>
      <w:r>
        <w:tab/>
        <w:t>Tonya:</w:t>
      </w:r>
      <w:r>
        <w:tab/>
        <w:t>Thanks everyone!</w:t>
      </w:r>
    </w:p>
    <w:p w14:paraId="63D45480" w14:textId="67D9CD27" w:rsidR="00211574" w:rsidRDefault="00211574" w:rsidP="00211574">
      <w:r>
        <w:t>01:05:09</w:t>
      </w:r>
      <w:r>
        <w:tab/>
        <w:t>031591:</w:t>
      </w:r>
      <w:r>
        <w:tab/>
      </w:r>
      <w:hyperlink r:id="rId11" w:history="1">
        <w:r w:rsidRPr="002E5D5D">
          <w:rPr>
            <w:rStyle w:val="Hyperlink"/>
          </w:rPr>
          <w:t>regina.iversen@phoenix.gov</w:t>
        </w:r>
      </w:hyperlink>
      <w:r>
        <w:t xml:space="preserve"> </w:t>
      </w:r>
    </w:p>
    <w:p w14:paraId="63BAA25E" w14:textId="0F93D2F9" w:rsidR="00211574" w:rsidRDefault="00211574" w:rsidP="00211574">
      <w:r>
        <w:t>01:05:14</w:t>
      </w:r>
      <w:r>
        <w:tab/>
        <w:t>Scott Coughlin:</w:t>
      </w:r>
      <w:r>
        <w:tab/>
      </w:r>
      <w:hyperlink r:id="rId12" w:history="1">
        <w:r w:rsidRPr="002E5D5D">
          <w:rPr>
            <w:rStyle w:val="Hyperlink"/>
          </w:rPr>
          <w:t>scott.coughlin@phoenix.gov</w:t>
        </w:r>
      </w:hyperlink>
      <w:r>
        <w:t xml:space="preserve"> </w:t>
      </w:r>
    </w:p>
    <w:p w14:paraId="09F3D142" w14:textId="77777777" w:rsidR="00211574" w:rsidRDefault="00211574" w:rsidP="00211574">
      <w:r>
        <w:t>01:05:30</w:t>
      </w:r>
      <w:r>
        <w:tab/>
        <w:t>Eliza Hoffman:</w:t>
      </w:r>
      <w:r>
        <w:tab/>
        <w:t>Eliza Hoffman, Town of Sahuarita</w:t>
      </w:r>
    </w:p>
    <w:p w14:paraId="69AF9409" w14:textId="55963FFB" w:rsidR="00211574" w:rsidRDefault="00211574" w:rsidP="00211574">
      <w:r>
        <w:t>01:05:38</w:t>
      </w:r>
      <w:r>
        <w:tab/>
        <w:t>Eliza Hoffman:</w:t>
      </w:r>
      <w:r>
        <w:tab/>
      </w:r>
      <w:hyperlink r:id="rId13" w:history="1">
        <w:r w:rsidRPr="002E5D5D">
          <w:rPr>
            <w:rStyle w:val="Hyperlink"/>
          </w:rPr>
          <w:t>ehoffman@sahuaritaaz.gov</w:t>
        </w:r>
      </w:hyperlink>
      <w:r>
        <w:t xml:space="preserve"> </w:t>
      </w:r>
    </w:p>
    <w:p w14:paraId="2619CD6E" w14:textId="0551B0DF" w:rsidR="00211574" w:rsidRPr="00211574" w:rsidRDefault="00211574" w:rsidP="00211574">
      <w:r>
        <w:t>01:06:12</w:t>
      </w:r>
      <w:r>
        <w:tab/>
        <w:t>Josh Lester:</w:t>
      </w:r>
      <w:r>
        <w:tab/>
      </w:r>
      <w:hyperlink r:id="rId14" w:history="1">
        <w:r w:rsidRPr="002E5D5D">
          <w:rPr>
            <w:rStyle w:val="Hyperlink"/>
          </w:rPr>
          <w:t>joshlesternavy@yahoo.com</w:t>
        </w:r>
      </w:hyperlink>
      <w:r>
        <w:t xml:space="preserve"> - </w:t>
      </w:r>
      <w:r>
        <w:t>city of chandler</w:t>
      </w:r>
    </w:p>
    <w:sectPr w:rsidR="00211574" w:rsidRPr="002115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tzA3NzI3tDS0NDZT0lEKTi0uzszPAykwrAUARlwPZSwAAAA="/>
  </w:docVars>
  <w:rsids>
    <w:rsidRoot w:val="00211574"/>
    <w:rsid w:val="00211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B4207"/>
  <w15:chartTrackingRefBased/>
  <w15:docId w15:val="{7337ABEF-4E1F-4BCA-96C1-92536B2F6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15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15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communication/factsheets.html" TargetMode="External"/><Relationship Id="rId13" Type="http://schemas.openxmlformats.org/officeDocument/2006/relationships/hyperlink" Target="mailto:ehoffman@sahuaritaaz.gov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www.cdc.gov/coronavirus/2019-ncov/community/organizations/cleaning-disinfection.html" TargetMode="External"/><Relationship Id="rId12" Type="http://schemas.openxmlformats.org/officeDocument/2006/relationships/hyperlink" Target="mailto:scott.coughlin@phoenix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egina.iversen@phoenix.gov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jessican@ability360.org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sciencedirect.com/science/article/pii/S0166093405000649?via%3Dihub" TargetMode="External"/><Relationship Id="rId14" Type="http://schemas.openxmlformats.org/officeDocument/2006/relationships/hyperlink" Target="mailto:joshlesternavy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32190A57DAF4D9EBDD7D457216B9B" ma:contentTypeVersion="13" ma:contentTypeDescription="Create a new document." ma:contentTypeScope="" ma:versionID="7ae9fc91fc83c3d0227acd55e7c99c3a">
  <xsd:schema xmlns:xsd="http://www.w3.org/2001/XMLSchema" xmlns:xs="http://www.w3.org/2001/XMLSchema" xmlns:p="http://schemas.microsoft.com/office/2006/metadata/properties" xmlns:ns3="1b4b979b-b0a8-4402-89af-e25819069b21" xmlns:ns4="e1506828-b1c3-4905-ac82-872e1726c300" targetNamespace="http://schemas.microsoft.com/office/2006/metadata/properties" ma:root="true" ma:fieldsID="810fdea0c5c5c6b41565644fcc2316da" ns3:_="" ns4:_="">
    <xsd:import namespace="1b4b979b-b0a8-4402-89af-e25819069b21"/>
    <xsd:import namespace="e1506828-b1c3-4905-ac82-872e1726c3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4b979b-b0a8-4402-89af-e25819069b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06828-b1c3-4905-ac82-872e1726c30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45C06E-E041-4BF8-A708-DCD1EE8774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4b979b-b0a8-4402-89af-e25819069b21"/>
    <ds:schemaRef ds:uri="e1506828-b1c3-4905-ac82-872e1726c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FCBE53-FA0C-43C0-9081-FD83AA634C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24F211-82F0-4DA6-BB9E-82FD7E259BE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540</Words>
  <Characters>8780</Characters>
  <Application>Microsoft Office Word</Application>
  <DocSecurity>0</DocSecurity>
  <Lines>73</Lines>
  <Paragraphs>20</Paragraphs>
  <ScaleCrop>false</ScaleCrop>
  <Company/>
  <LinksUpToDate>false</LinksUpToDate>
  <CharactersWithSpaces>10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Coffman</dc:creator>
  <cp:keywords/>
  <dc:description/>
  <cp:lastModifiedBy>Samantha Coffman</cp:lastModifiedBy>
  <cp:revision>1</cp:revision>
  <dcterms:created xsi:type="dcterms:W3CDTF">2020-04-14T22:59:00Z</dcterms:created>
  <dcterms:modified xsi:type="dcterms:W3CDTF">2020-04-14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432190A57DAF4D9EBDD7D457216B9B</vt:lpwstr>
  </property>
</Properties>
</file>